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1072891e23860b3217e19e50f71e1ca753ab2"/>
      <w:r>
        <w:rPr>
          <w:b/>
        </w:rPr>
        <w:t xml:space="preserve">ПРОТОКОЛ ПРО РЕЗУЛЬТАТИ ЗЕМЕЛЬНИХ ТОРГІВ № LRE001-UA-20240429-643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О-4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1.05.2024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1.05.2024 13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6.3120 га , кадастровий номер: 1824281900:16:000:0404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6.3120 га , кадастровий номер: 1824281900:16:000:0404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 238,2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22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671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ЦЕНТР "СТОЛІТТЯ", ЄДРПОУ: 36356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 САДИБА", ЄДРПОУ: 446338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ВЕЛЕС-ОРГАНІК", ЄДРПОУ: 42569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ЧАМЛАЙ ЯНІС ВІКТОРОВИЧ, ІПН/РНОКПП: 33456003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32 238,28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32 560,66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7:2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3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4 12:57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3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3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37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9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58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4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41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14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1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41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ГРО САДИБА", ЄДРПОУ: 446338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9 671,48 грн (дев'ять тисяч шістсот сімдесят одна гривня 4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00 000,00 грн (двісті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омирській області /ТГ с. Гладковичі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3412981500000681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омирській області/ ТГс.Гладковичі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48999980334119812000006815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Житомирській області /ТГ с.Гладковичі/ 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140705440000068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268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5.2024 13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ГРО САДИБА", ЄДРПОУ: 446338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3T01:56:00Z</dcterms:created>
  <dcterms:modified xsi:type="dcterms:W3CDTF">2024-06-23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